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3070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ola Komor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Kołdr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